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11988" w14:textId="77777777" w:rsidR="008747B8" w:rsidRPr="00A22E0F" w:rsidRDefault="008747B8" w:rsidP="008747B8">
      <w:pPr>
        <w:jc w:val="center"/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Business Letter 1</w:t>
      </w:r>
    </w:p>
    <w:p w14:paraId="0BFD64C7" w14:textId="77777777" w:rsidR="008747B8" w:rsidRPr="00A22E0F" w:rsidRDefault="008747B8" w:rsidP="008747B8">
      <w:pPr>
        <w:jc w:val="center"/>
        <w:rPr>
          <w:rFonts w:cs="Times New Roman"/>
          <w:szCs w:val="24"/>
        </w:rPr>
      </w:pPr>
    </w:p>
    <w:p w14:paraId="130FEF34" w14:textId="77777777" w:rsidR="001D448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Eric Ramirez,</w:t>
      </w:r>
    </w:p>
    <w:p w14:paraId="65584740" w14:textId="77777777" w:rsidR="001D448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555 SW, 8</w:t>
      </w:r>
      <w:r w:rsidRPr="00A22E0F">
        <w:rPr>
          <w:rFonts w:cs="Times New Roman"/>
          <w:szCs w:val="24"/>
          <w:vertAlign w:val="superscript"/>
        </w:rPr>
        <w:t>th</w:t>
      </w:r>
      <w:r w:rsidRPr="00A22E0F">
        <w:rPr>
          <w:rFonts w:cs="Times New Roman"/>
          <w:szCs w:val="24"/>
        </w:rPr>
        <w:t xml:space="preserve"> St. #503,</w:t>
      </w:r>
    </w:p>
    <w:p w14:paraId="06B24648" w14:textId="77777777" w:rsidR="001D448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Miami,</w:t>
      </w:r>
    </w:p>
    <w:p w14:paraId="003EFE71" w14:textId="77777777" w:rsidR="00AD326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FL 33199</w:t>
      </w:r>
    </w:p>
    <w:p w14:paraId="0BB3F711" w14:textId="77777777" w:rsidR="001D448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October 10, 2019</w:t>
      </w:r>
    </w:p>
    <w:p w14:paraId="1219FBA1" w14:textId="77777777" w:rsidR="001D4480" w:rsidRPr="00A22E0F" w:rsidRDefault="001D4480">
      <w:pPr>
        <w:rPr>
          <w:rFonts w:cs="Times New Roman"/>
          <w:szCs w:val="24"/>
        </w:rPr>
      </w:pPr>
    </w:p>
    <w:p w14:paraId="09D7170A" w14:textId="77777777" w:rsidR="001D448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Director of Outreach,</w:t>
      </w:r>
    </w:p>
    <w:p w14:paraId="1B9B90C5" w14:textId="77777777" w:rsidR="001D448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 xml:space="preserve">Chemists Who Care, </w:t>
      </w:r>
    </w:p>
    <w:p w14:paraId="3A0DA541" w14:textId="77777777" w:rsidR="001D4480" w:rsidRPr="00A22E0F" w:rsidRDefault="001D4480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123 AB, 123 Avenue 903,</w:t>
      </w:r>
    </w:p>
    <w:p w14:paraId="38897BFA" w14:textId="77777777" w:rsidR="001D4480" w:rsidRPr="00A22E0F" w:rsidRDefault="00455773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City XYZ 00000</w:t>
      </w:r>
    </w:p>
    <w:p w14:paraId="0D660163" w14:textId="77777777" w:rsidR="00455773" w:rsidRPr="00A22E0F" w:rsidRDefault="00455773">
      <w:pPr>
        <w:rPr>
          <w:rFonts w:cs="Times New Roman"/>
          <w:szCs w:val="24"/>
        </w:rPr>
      </w:pPr>
    </w:p>
    <w:p w14:paraId="1D4FE518" w14:textId="77777777" w:rsidR="00455773" w:rsidRPr="00A22E0F" w:rsidRDefault="00455773">
      <w:pPr>
        <w:rPr>
          <w:rFonts w:cs="Times New Roman"/>
          <w:szCs w:val="24"/>
        </w:rPr>
      </w:pPr>
      <w:r w:rsidRPr="00A22E0F">
        <w:rPr>
          <w:rFonts w:cs="Times New Roman"/>
          <w:b/>
          <w:szCs w:val="24"/>
        </w:rPr>
        <w:t>Subject:</w:t>
      </w:r>
      <w:r w:rsidRPr="00A22E0F">
        <w:rPr>
          <w:rFonts w:cs="Times New Roman"/>
          <w:szCs w:val="24"/>
        </w:rPr>
        <w:t xml:space="preserve"> </w:t>
      </w:r>
      <w:r w:rsidR="00F9500D" w:rsidRPr="00A22E0F">
        <w:rPr>
          <w:rFonts w:cs="Times New Roman"/>
          <w:szCs w:val="24"/>
        </w:rPr>
        <w:t>Acceptance Notification at Chemists Who Care</w:t>
      </w:r>
    </w:p>
    <w:p w14:paraId="1D14910E" w14:textId="77777777" w:rsidR="00F9500D" w:rsidRPr="00A22E0F" w:rsidRDefault="00F9500D">
      <w:pPr>
        <w:rPr>
          <w:rFonts w:cs="Times New Roman"/>
          <w:szCs w:val="24"/>
        </w:rPr>
      </w:pPr>
    </w:p>
    <w:p w14:paraId="390D7691" w14:textId="77777777" w:rsidR="00F9500D" w:rsidRPr="00A22E0F" w:rsidRDefault="00F9500D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 xml:space="preserve">Dear Eric, </w:t>
      </w:r>
    </w:p>
    <w:p w14:paraId="548A6028" w14:textId="0E597EE2" w:rsidR="00F9500D" w:rsidRPr="00A22E0F" w:rsidRDefault="00F9500D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 xml:space="preserve">I hope this letter finds you in </w:t>
      </w:r>
      <w:r w:rsidR="00A22E0F">
        <w:rPr>
          <w:rFonts w:cs="Times New Roman"/>
          <w:szCs w:val="24"/>
        </w:rPr>
        <w:t xml:space="preserve">the </w:t>
      </w:r>
      <w:r w:rsidRPr="00A22E0F">
        <w:rPr>
          <w:rFonts w:cs="Times New Roman"/>
          <w:szCs w:val="24"/>
        </w:rPr>
        <w:t xml:space="preserve">best of health and spirits. </w:t>
      </w:r>
      <w:r w:rsidR="008D2DB2" w:rsidRPr="00A22E0F">
        <w:rPr>
          <w:rFonts w:cs="Times New Roman"/>
          <w:szCs w:val="24"/>
        </w:rPr>
        <w:t xml:space="preserve">It is being sent your way to inform that your application for </w:t>
      </w:r>
      <w:r w:rsidR="00B872E0" w:rsidRPr="00A22E0F">
        <w:rPr>
          <w:rFonts w:cs="Times New Roman"/>
          <w:szCs w:val="24"/>
        </w:rPr>
        <w:t>the post of volunteer</w:t>
      </w:r>
      <w:r w:rsidR="008D2DB2" w:rsidRPr="00A22E0F">
        <w:rPr>
          <w:rFonts w:cs="Times New Roman"/>
          <w:szCs w:val="24"/>
        </w:rPr>
        <w:t xml:space="preserve"> has been accepted. I would like to congratulate you</w:t>
      </w:r>
      <w:r w:rsidR="00107E67" w:rsidRPr="00A22E0F">
        <w:rPr>
          <w:rFonts w:cs="Times New Roman"/>
          <w:szCs w:val="24"/>
        </w:rPr>
        <w:t xml:space="preserve"> </w:t>
      </w:r>
      <w:r w:rsidR="00A22E0F">
        <w:rPr>
          <w:rFonts w:cs="Times New Roman"/>
          <w:szCs w:val="24"/>
        </w:rPr>
        <w:t>on</w:t>
      </w:r>
      <w:r w:rsidR="00107E67" w:rsidRPr="00A22E0F">
        <w:rPr>
          <w:rFonts w:cs="Times New Roman"/>
          <w:szCs w:val="24"/>
        </w:rPr>
        <w:t xml:space="preserve"> this achievement</w:t>
      </w:r>
      <w:r w:rsidR="008D2DB2" w:rsidRPr="00A22E0F">
        <w:rPr>
          <w:rFonts w:cs="Times New Roman"/>
          <w:szCs w:val="24"/>
        </w:rPr>
        <w:t xml:space="preserve"> on the behalf</w:t>
      </w:r>
      <w:r w:rsidR="00107E67" w:rsidRPr="00A22E0F">
        <w:rPr>
          <w:rFonts w:cs="Times New Roman"/>
          <w:szCs w:val="24"/>
        </w:rPr>
        <w:t xml:space="preserve"> of the team of Chemists Who C</w:t>
      </w:r>
      <w:r w:rsidR="008176D6" w:rsidRPr="00A22E0F">
        <w:rPr>
          <w:rFonts w:cs="Times New Roman"/>
          <w:szCs w:val="24"/>
        </w:rPr>
        <w:t xml:space="preserve">are. </w:t>
      </w:r>
      <w:r w:rsidR="001F4072">
        <w:rPr>
          <w:rFonts w:cs="Times New Roman"/>
          <w:szCs w:val="24"/>
        </w:rPr>
        <w:t>It</w:t>
      </w:r>
      <w:bookmarkStart w:id="0" w:name="_GoBack"/>
      <w:bookmarkEnd w:id="0"/>
      <w:r w:rsidR="00A22E0F" w:rsidRPr="00A22E0F">
        <w:rPr>
          <w:rFonts w:cs="Times New Roman"/>
          <w:szCs w:val="24"/>
        </w:rPr>
        <w:t xml:space="preserve"> is a</w:t>
      </w:r>
      <w:r w:rsidR="00B872E0" w:rsidRPr="00A22E0F">
        <w:rPr>
          <w:rFonts w:cs="Times New Roman"/>
          <w:szCs w:val="24"/>
        </w:rPr>
        <w:t xml:space="preserve">n </w:t>
      </w:r>
      <w:r w:rsidR="00A22E0F" w:rsidRPr="00A22E0F">
        <w:rPr>
          <w:rFonts w:cs="Times New Roman"/>
          <w:szCs w:val="24"/>
        </w:rPr>
        <w:t>exclusive</w:t>
      </w:r>
      <w:r w:rsidR="00B872E0" w:rsidRPr="00A22E0F">
        <w:rPr>
          <w:rFonts w:cs="Times New Roman"/>
          <w:szCs w:val="24"/>
        </w:rPr>
        <w:t xml:space="preserve"> organization or club that tries to provide high</w:t>
      </w:r>
      <w:r w:rsidR="00A22E0F">
        <w:rPr>
          <w:rFonts w:cs="Times New Roman"/>
          <w:szCs w:val="24"/>
        </w:rPr>
        <w:t>-</w:t>
      </w:r>
      <w:r w:rsidR="00B872E0" w:rsidRPr="00A22E0F">
        <w:rPr>
          <w:rFonts w:cs="Times New Roman"/>
          <w:szCs w:val="24"/>
        </w:rPr>
        <w:t xml:space="preserve">quality medicines to the </w:t>
      </w:r>
      <w:r w:rsidR="00345314" w:rsidRPr="00A22E0F">
        <w:rPr>
          <w:rFonts w:cs="Times New Roman"/>
          <w:szCs w:val="24"/>
        </w:rPr>
        <w:t xml:space="preserve">residents of the community. The group or the club consists of more than 100 </w:t>
      </w:r>
      <w:r w:rsidR="00587FD9" w:rsidRPr="00A22E0F">
        <w:rPr>
          <w:rFonts w:cs="Times New Roman"/>
          <w:szCs w:val="24"/>
        </w:rPr>
        <w:t>members</w:t>
      </w:r>
      <w:r w:rsidR="00345314" w:rsidRPr="00A22E0F">
        <w:rPr>
          <w:rFonts w:cs="Times New Roman"/>
          <w:szCs w:val="24"/>
        </w:rPr>
        <w:t xml:space="preserve"> </w:t>
      </w:r>
      <w:r w:rsidR="00D65161" w:rsidRPr="00A22E0F">
        <w:rPr>
          <w:rFonts w:cs="Times New Roman"/>
          <w:szCs w:val="24"/>
        </w:rPr>
        <w:t xml:space="preserve">who work day and night to make sure </w:t>
      </w:r>
      <w:r w:rsidR="009F1591" w:rsidRPr="00A22E0F">
        <w:rPr>
          <w:rFonts w:cs="Times New Roman"/>
          <w:szCs w:val="24"/>
        </w:rPr>
        <w:t xml:space="preserve">that the residents of XYZ city </w:t>
      </w:r>
      <w:r w:rsidR="00587FD9" w:rsidRPr="00A22E0F">
        <w:rPr>
          <w:rFonts w:cs="Times New Roman"/>
          <w:szCs w:val="24"/>
        </w:rPr>
        <w:t>receive high</w:t>
      </w:r>
      <w:r w:rsidR="00A22E0F">
        <w:rPr>
          <w:rFonts w:cs="Times New Roman"/>
          <w:szCs w:val="24"/>
        </w:rPr>
        <w:t>-</w:t>
      </w:r>
      <w:r w:rsidR="00587FD9" w:rsidRPr="00A22E0F">
        <w:rPr>
          <w:rFonts w:cs="Times New Roman"/>
          <w:szCs w:val="24"/>
        </w:rPr>
        <w:t>quality drugs (in terms of medication)</w:t>
      </w:r>
      <w:r w:rsidR="003E67FA" w:rsidRPr="00A22E0F">
        <w:rPr>
          <w:rFonts w:cs="Times New Roman"/>
          <w:szCs w:val="24"/>
        </w:rPr>
        <w:t xml:space="preserve"> and substandard drugs get reported on time</w:t>
      </w:r>
      <w:r w:rsidR="00360E93" w:rsidRPr="00A22E0F">
        <w:rPr>
          <w:rFonts w:cs="Times New Roman"/>
          <w:szCs w:val="24"/>
        </w:rPr>
        <w:t xml:space="preserve"> (</w:t>
      </w:r>
      <w:proofErr w:type="spellStart"/>
      <w:r w:rsidR="00360E93" w:rsidRPr="00A22E0F">
        <w:rPr>
          <w:rFonts w:cs="Times New Roman"/>
          <w:color w:val="222222"/>
          <w:szCs w:val="24"/>
          <w:shd w:val="clear" w:color="auto" w:fill="FFFFFF"/>
        </w:rPr>
        <w:t>Mignani</w:t>
      </w:r>
      <w:proofErr w:type="spellEnd"/>
      <w:r w:rsidR="00360E93" w:rsidRPr="00A22E0F">
        <w:rPr>
          <w:rFonts w:cs="Times New Roman"/>
          <w:color w:val="222222"/>
          <w:szCs w:val="24"/>
          <w:shd w:val="clear" w:color="auto" w:fill="FFFFFF"/>
        </w:rPr>
        <w:t xml:space="preserve">, Huber, Tomas, Rodrigues, &amp; </w:t>
      </w:r>
      <w:proofErr w:type="spellStart"/>
      <w:r w:rsidR="00360E93" w:rsidRPr="00A22E0F">
        <w:rPr>
          <w:rFonts w:cs="Times New Roman"/>
          <w:color w:val="222222"/>
          <w:szCs w:val="24"/>
          <w:shd w:val="clear" w:color="auto" w:fill="FFFFFF"/>
        </w:rPr>
        <w:t>Majoral</w:t>
      </w:r>
      <w:proofErr w:type="spellEnd"/>
      <w:r w:rsidR="00360E93" w:rsidRPr="00A22E0F">
        <w:rPr>
          <w:rFonts w:cs="Times New Roman"/>
          <w:color w:val="222222"/>
          <w:szCs w:val="24"/>
          <w:shd w:val="clear" w:color="auto" w:fill="FFFFFF"/>
        </w:rPr>
        <w:t>, 2016)</w:t>
      </w:r>
      <w:r w:rsidR="003E67FA" w:rsidRPr="00A22E0F">
        <w:rPr>
          <w:rFonts w:cs="Times New Roman"/>
          <w:szCs w:val="24"/>
        </w:rPr>
        <w:t>.</w:t>
      </w:r>
      <w:r w:rsidR="00850682" w:rsidRPr="00A22E0F">
        <w:rPr>
          <w:rFonts w:cs="Times New Roman"/>
          <w:szCs w:val="24"/>
        </w:rPr>
        <w:t xml:space="preserve"> All of these members are either</w:t>
      </w:r>
      <w:r w:rsidR="00C5371A" w:rsidRPr="00A22E0F">
        <w:rPr>
          <w:rFonts w:cs="Times New Roman"/>
          <w:szCs w:val="24"/>
        </w:rPr>
        <w:t xml:space="preserve"> professional chemists, </w:t>
      </w:r>
      <w:r w:rsidR="00244676" w:rsidRPr="00A22E0F">
        <w:rPr>
          <w:rFonts w:cs="Times New Roman"/>
          <w:szCs w:val="24"/>
        </w:rPr>
        <w:t>students</w:t>
      </w:r>
      <w:r w:rsidR="00C5371A" w:rsidRPr="00A22E0F">
        <w:rPr>
          <w:rFonts w:cs="Times New Roman"/>
          <w:szCs w:val="24"/>
        </w:rPr>
        <w:t xml:space="preserve"> or pharmacists working in well-known pharmacies. </w:t>
      </w:r>
      <w:r w:rsidR="00C702A4" w:rsidRPr="00A22E0F">
        <w:rPr>
          <w:rFonts w:cs="Times New Roman"/>
          <w:szCs w:val="24"/>
        </w:rPr>
        <w:t>We even have medical specialists</w:t>
      </w:r>
      <w:r w:rsidR="00360E93" w:rsidRPr="00A22E0F">
        <w:rPr>
          <w:rFonts w:cs="Times New Roman"/>
          <w:szCs w:val="24"/>
        </w:rPr>
        <w:t xml:space="preserve"> and practitioners</w:t>
      </w:r>
      <w:r w:rsidR="00C702A4" w:rsidRPr="00A22E0F">
        <w:rPr>
          <w:rFonts w:cs="Times New Roman"/>
          <w:szCs w:val="24"/>
        </w:rPr>
        <w:t xml:space="preserve"> in </w:t>
      </w:r>
      <w:r w:rsidR="00F30128" w:rsidRPr="00A22E0F">
        <w:rPr>
          <w:rFonts w:cs="Times New Roman"/>
          <w:szCs w:val="24"/>
        </w:rPr>
        <w:t>our</w:t>
      </w:r>
      <w:r w:rsidR="00C702A4" w:rsidRPr="00A22E0F">
        <w:rPr>
          <w:rFonts w:cs="Times New Roman"/>
          <w:szCs w:val="24"/>
        </w:rPr>
        <w:t xml:space="preserve"> team. </w:t>
      </w:r>
      <w:r w:rsidR="00850682" w:rsidRPr="00A22E0F">
        <w:rPr>
          <w:rFonts w:cs="Times New Roman"/>
          <w:szCs w:val="24"/>
        </w:rPr>
        <w:t xml:space="preserve"> </w:t>
      </w:r>
      <w:r w:rsidR="003E67FA" w:rsidRPr="00A22E0F">
        <w:rPr>
          <w:rFonts w:cs="Times New Roman"/>
          <w:szCs w:val="24"/>
        </w:rPr>
        <w:t xml:space="preserve"> </w:t>
      </w:r>
    </w:p>
    <w:p w14:paraId="5B97C34F" w14:textId="77777777" w:rsidR="000376B3" w:rsidRPr="00A22E0F" w:rsidRDefault="00850682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Chemists Who Care</w:t>
      </w:r>
      <w:r w:rsidR="00F30128" w:rsidRPr="00A22E0F">
        <w:rPr>
          <w:rFonts w:cs="Times New Roman"/>
          <w:szCs w:val="24"/>
        </w:rPr>
        <w:t xml:space="preserve"> values its team members at a great level. </w:t>
      </w:r>
      <w:r w:rsidR="008F5F75" w:rsidRPr="00A22E0F">
        <w:rPr>
          <w:rFonts w:cs="Times New Roman"/>
          <w:szCs w:val="24"/>
        </w:rPr>
        <w:t xml:space="preserve">The </w:t>
      </w:r>
      <w:r w:rsidR="00244676" w:rsidRPr="00A22E0F">
        <w:rPr>
          <w:rFonts w:cs="Times New Roman"/>
          <w:szCs w:val="24"/>
        </w:rPr>
        <w:t xml:space="preserve">employees are </w:t>
      </w:r>
      <w:r w:rsidR="006729AC" w:rsidRPr="00A22E0F">
        <w:rPr>
          <w:rFonts w:cs="Times New Roman"/>
          <w:szCs w:val="24"/>
        </w:rPr>
        <w:t>facilitated</w:t>
      </w:r>
      <w:r w:rsidR="00244676" w:rsidRPr="00A22E0F">
        <w:rPr>
          <w:rFonts w:cs="Times New Roman"/>
          <w:szCs w:val="24"/>
        </w:rPr>
        <w:t xml:space="preserve"> </w:t>
      </w:r>
      <w:r w:rsidR="00360E93" w:rsidRPr="00A22E0F">
        <w:rPr>
          <w:rFonts w:cs="Times New Roman"/>
          <w:szCs w:val="24"/>
        </w:rPr>
        <w:t>to the</w:t>
      </w:r>
      <w:r w:rsidR="00244676" w:rsidRPr="00A22E0F">
        <w:rPr>
          <w:rFonts w:cs="Times New Roman"/>
          <w:szCs w:val="24"/>
        </w:rPr>
        <w:t xml:space="preserve"> maximum level and in return</w:t>
      </w:r>
      <w:r w:rsidR="00A22E0F">
        <w:rPr>
          <w:rFonts w:cs="Times New Roman"/>
          <w:szCs w:val="24"/>
        </w:rPr>
        <w:t>,</w:t>
      </w:r>
      <w:r w:rsidR="00244676" w:rsidRPr="00A22E0F">
        <w:rPr>
          <w:rFonts w:cs="Times New Roman"/>
          <w:szCs w:val="24"/>
        </w:rPr>
        <w:t xml:space="preserve"> they are expected to give more than the best to the organi</w:t>
      </w:r>
      <w:r w:rsidR="007C6963" w:rsidRPr="00A22E0F">
        <w:rPr>
          <w:rFonts w:cs="Times New Roman"/>
          <w:szCs w:val="24"/>
        </w:rPr>
        <w:t>zation. You are expected to resume the job in our</w:t>
      </w:r>
      <w:r w:rsidR="00244676" w:rsidRPr="00A22E0F">
        <w:rPr>
          <w:rFonts w:cs="Times New Roman"/>
          <w:szCs w:val="24"/>
        </w:rPr>
        <w:t xml:space="preserve"> </w:t>
      </w:r>
      <w:r w:rsidR="007C6963" w:rsidRPr="00A22E0F">
        <w:rPr>
          <w:rFonts w:cs="Times New Roman"/>
          <w:szCs w:val="24"/>
        </w:rPr>
        <w:t>organization from Monday the 14</w:t>
      </w:r>
      <w:r w:rsidR="007C6963" w:rsidRPr="00A22E0F">
        <w:rPr>
          <w:rFonts w:cs="Times New Roman"/>
          <w:szCs w:val="24"/>
          <w:vertAlign w:val="superscript"/>
        </w:rPr>
        <w:t>th</w:t>
      </w:r>
      <w:r w:rsidR="007C6963" w:rsidRPr="00A22E0F">
        <w:rPr>
          <w:rFonts w:cs="Times New Roman"/>
          <w:szCs w:val="24"/>
        </w:rPr>
        <w:t xml:space="preserve"> October 2019 and complete the mandatory documentation </w:t>
      </w:r>
      <w:r w:rsidR="00A22E0F">
        <w:rPr>
          <w:rFonts w:cs="Times New Roman"/>
          <w:szCs w:val="24"/>
        </w:rPr>
        <w:t>unti</w:t>
      </w:r>
      <w:r w:rsidR="007C6963" w:rsidRPr="00A22E0F">
        <w:rPr>
          <w:rFonts w:cs="Times New Roman"/>
          <w:szCs w:val="24"/>
        </w:rPr>
        <w:t>l Wednesday 16</w:t>
      </w:r>
      <w:r w:rsidR="007C6963" w:rsidRPr="00A22E0F">
        <w:rPr>
          <w:rFonts w:cs="Times New Roman"/>
          <w:szCs w:val="24"/>
          <w:vertAlign w:val="superscript"/>
        </w:rPr>
        <w:t>th</w:t>
      </w:r>
      <w:r w:rsidR="007C6963" w:rsidRPr="00A22E0F">
        <w:rPr>
          <w:rFonts w:cs="Times New Roman"/>
          <w:szCs w:val="24"/>
        </w:rPr>
        <w:t xml:space="preserve"> October 2019. Your training period in the organization will consist of 5 days, i.e. from 14</w:t>
      </w:r>
      <w:r w:rsidR="007C6963" w:rsidRPr="00A22E0F">
        <w:rPr>
          <w:rFonts w:cs="Times New Roman"/>
          <w:szCs w:val="24"/>
          <w:vertAlign w:val="superscript"/>
        </w:rPr>
        <w:t>th</w:t>
      </w:r>
      <w:r w:rsidR="007C6963" w:rsidRPr="00A22E0F">
        <w:rPr>
          <w:rFonts w:cs="Times New Roman"/>
          <w:szCs w:val="24"/>
        </w:rPr>
        <w:t xml:space="preserve"> October 2019 till 18</w:t>
      </w:r>
      <w:r w:rsidR="007C6963" w:rsidRPr="00A22E0F">
        <w:rPr>
          <w:rFonts w:cs="Times New Roman"/>
          <w:szCs w:val="24"/>
          <w:vertAlign w:val="superscript"/>
        </w:rPr>
        <w:t>th</w:t>
      </w:r>
      <w:r w:rsidR="007C6963" w:rsidRPr="00A22E0F">
        <w:rPr>
          <w:rFonts w:cs="Times New Roman"/>
          <w:szCs w:val="24"/>
        </w:rPr>
        <w:t xml:space="preserve"> October 2019 and from then </w:t>
      </w:r>
      <w:r w:rsidR="006729AC" w:rsidRPr="00A22E0F">
        <w:rPr>
          <w:rFonts w:cs="Times New Roman"/>
          <w:szCs w:val="24"/>
        </w:rPr>
        <w:t>onwards, you will be expected to perform the duties describ</w:t>
      </w:r>
      <w:r w:rsidR="008747B8" w:rsidRPr="00A22E0F">
        <w:rPr>
          <w:rFonts w:cs="Times New Roman"/>
          <w:szCs w:val="24"/>
        </w:rPr>
        <w:t xml:space="preserve">ed in your job description form. </w:t>
      </w:r>
    </w:p>
    <w:p w14:paraId="682C934D" w14:textId="77777777" w:rsidR="008176D6" w:rsidRPr="00A22E0F" w:rsidRDefault="000376B3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lastRenderedPageBreak/>
        <w:t xml:space="preserve">Congratulations once again on securing this position. I hope you would prove to be a </w:t>
      </w:r>
      <w:r w:rsidR="003E67FA" w:rsidRPr="00A22E0F">
        <w:rPr>
          <w:rFonts w:cs="Times New Roman"/>
          <w:szCs w:val="24"/>
        </w:rPr>
        <w:t>valuable</w:t>
      </w:r>
      <w:r w:rsidRPr="00A22E0F">
        <w:rPr>
          <w:rFonts w:cs="Times New Roman"/>
          <w:szCs w:val="24"/>
        </w:rPr>
        <w:t xml:space="preserve"> asset for the </w:t>
      </w:r>
      <w:r w:rsidR="004B4F09" w:rsidRPr="00A22E0F">
        <w:rPr>
          <w:rFonts w:cs="Times New Roman"/>
          <w:szCs w:val="24"/>
        </w:rPr>
        <w:t xml:space="preserve">club and add much more value to the already present skill sets. </w:t>
      </w:r>
    </w:p>
    <w:p w14:paraId="111BD681" w14:textId="77777777" w:rsidR="000376B3" w:rsidRPr="00A22E0F" w:rsidRDefault="000376B3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Looking forward to work</w:t>
      </w:r>
      <w:r w:rsidR="00A22E0F">
        <w:rPr>
          <w:rFonts w:cs="Times New Roman"/>
          <w:szCs w:val="24"/>
        </w:rPr>
        <w:t>ing</w:t>
      </w:r>
      <w:r w:rsidRPr="00A22E0F">
        <w:rPr>
          <w:rFonts w:cs="Times New Roman"/>
          <w:szCs w:val="24"/>
        </w:rPr>
        <w:t xml:space="preserve"> with you for a long period of time. </w:t>
      </w:r>
    </w:p>
    <w:p w14:paraId="7400CB0F" w14:textId="77777777" w:rsidR="008176D6" w:rsidRPr="00A22E0F" w:rsidRDefault="008176D6">
      <w:pPr>
        <w:rPr>
          <w:rFonts w:cs="Times New Roman"/>
          <w:szCs w:val="24"/>
        </w:rPr>
      </w:pPr>
    </w:p>
    <w:p w14:paraId="5D7AE121" w14:textId="77777777" w:rsidR="008176D6" w:rsidRPr="00A22E0F" w:rsidRDefault="008176D6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Sincerely Yours</w:t>
      </w:r>
    </w:p>
    <w:p w14:paraId="4E1B915E" w14:textId="77777777" w:rsidR="008176D6" w:rsidRPr="00A22E0F" w:rsidRDefault="008176D6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XYZ</w:t>
      </w:r>
    </w:p>
    <w:p w14:paraId="12A4AFF3" w14:textId="77777777" w:rsidR="008176D6" w:rsidRPr="00A22E0F" w:rsidRDefault="008176D6" w:rsidP="008176D6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>Director of Outreach,</w:t>
      </w:r>
    </w:p>
    <w:p w14:paraId="52FEA6DD" w14:textId="77777777" w:rsidR="00360E93" w:rsidRPr="00A22E0F" w:rsidRDefault="008176D6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t xml:space="preserve">Chemists Who Care. </w:t>
      </w:r>
    </w:p>
    <w:p w14:paraId="0E543EDC" w14:textId="77777777" w:rsidR="00360E93" w:rsidRPr="00A22E0F" w:rsidRDefault="00360E93">
      <w:pPr>
        <w:rPr>
          <w:rFonts w:cs="Times New Roman"/>
          <w:szCs w:val="24"/>
        </w:rPr>
      </w:pPr>
      <w:r w:rsidRPr="00A22E0F">
        <w:rPr>
          <w:rFonts w:cs="Times New Roman"/>
          <w:szCs w:val="24"/>
        </w:rPr>
        <w:br w:type="page"/>
      </w:r>
    </w:p>
    <w:p w14:paraId="50FC37D7" w14:textId="77777777" w:rsidR="008176D6" w:rsidRPr="00A22E0F" w:rsidRDefault="00360E93" w:rsidP="00360E93">
      <w:pPr>
        <w:jc w:val="center"/>
        <w:rPr>
          <w:rFonts w:cs="Times New Roman"/>
          <w:b/>
          <w:szCs w:val="24"/>
        </w:rPr>
      </w:pPr>
      <w:r w:rsidRPr="00A22E0F">
        <w:rPr>
          <w:rFonts w:cs="Times New Roman"/>
          <w:b/>
          <w:szCs w:val="24"/>
        </w:rPr>
        <w:lastRenderedPageBreak/>
        <w:t>References</w:t>
      </w:r>
    </w:p>
    <w:p w14:paraId="76F71C9A" w14:textId="77777777" w:rsidR="00360E93" w:rsidRPr="00A22E0F" w:rsidRDefault="00360E93" w:rsidP="00360E93">
      <w:pPr>
        <w:jc w:val="center"/>
        <w:rPr>
          <w:rFonts w:cs="Times New Roman"/>
          <w:szCs w:val="24"/>
        </w:rPr>
      </w:pPr>
      <w:proofErr w:type="spellStart"/>
      <w:r w:rsidRPr="00A22E0F">
        <w:rPr>
          <w:rFonts w:cs="Times New Roman"/>
          <w:color w:val="222222"/>
          <w:szCs w:val="24"/>
          <w:shd w:val="clear" w:color="auto" w:fill="FFFFFF"/>
        </w:rPr>
        <w:t>Mignani</w:t>
      </w:r>
      <w:proofErr w:type="spellEnd"/>
      <w:r w:rsidRPr="00A22E0F">
        <w:rPr>
          <w:rFonts w:cs="Times New Roman"/>
          <w:color w:val="222222"/>
          <w:szCs w:val="24"/>
          <w:shd w:val="clear" w:color="auto" w:fill="FFFFFF"/>
        </w:rPr>
        <w:t xml:space="preserve">, S., Huber, S., Tomas, H., Rodrigues, J., &amp; </w:t>
      </w:r>
      <w:proofErr w:type="spellStart"/>
      <w:r w:rsidRPr="00A22E0F">
        <w:rPr>
          <w:rFonts w:cs="Times New Roman"/>
          <w:color w:val="222222"/>
          <w:szCs w:val="24"/>
          <w:shd w:val="clear" w:color="auto" w:fill="FFFFFF"/>
        </w:rPr>
        <w:t>Majoral</w:t>
      </w:r>
      <w:proofErr w:type="spellEnd"/>
      <w:r w:rsidRPr="00A22E0F">
        <w:rPr>
          <w:rFonts w:cs="Times New Roman"/>
          <w:color w:val="222222"/>
          <w:szCs w:val="24"/>
          <w:shd w:val="clear" w:color="auto" w:fill="FFFFFF"/>
        </w:rPr>
        <w:t>, J. P. (2016). Compound high-quality criteria: a new vision to guide the development of drugs, current situation. </w:t>
      </w:r>
      <w:r w:rsidRPr="00A22E0F">
        <w:rPr>
          <w:rFonts w:cs="Times New Roman"/>
          <w:i/>
          <w:iCs/>
          <w:color w:val="222222"/>
          <w:szCs w:val="24"/>
          <w:shd w:val="clear" w:color="auto" w:fill="FFFFFF"/>
        </w:rPr>
        <w:t>Drug Discovery Today</w:t>
      </w:r>
      <w:r w:rsidRPr="00A22E0F">
        <w:rPr>
          <w:rFonts w:cs="Times New Roman"/>
          <w:color w:val="222222"/>
          <w:szCs w:val="24"/>
          <w:shd w:val="clear" w:color="auto" w:fill="FFFFFF"/>
        </w:rPr>
        <w:t>, </w:t>
      </w:r>
      <w:r w:rsidRPr="00A22E0F">
        <w:rPr>
          <w:rFonts w:cs="Times New Roman"/>
          <w:i/>
          <w:iCs/>
          <w:color w:val="222222"/>
          <w:szCs w:val="24"/>
          <w:shd w:val="clear" w:color="auto" w:fill="FFFFFF"/>
        </w:rPr>
        <w:t>21</w:t>
      </w:r>
      <w:r w:rsidRPr="00A22E0F">
        <w:rPr>
          <w:rFonts w:cs="Times New Roman"/>
          <w:color w:val="222222"/>
          <w:szCs w:val="24"/>
          <w:shd w:val="clear" w:color="auto" w:fill="FFFFFF"/>
        </w:rPr>
        <w:t>(4), 573-584.</w:t>
      </w:r>
    </w:p>
    <w:p w14:paraId="01113690" w14:textId="77777777" w:rsidR="008176D6" w:rsidRPr="00A22E0F" w:rsidRDefault="008176D6">
      <w:pPr>
        <w:rPr>
          <w:rFonts w:cs="Times New Roman"/>
          <w:szCs w:val="24"/>
        </w:rPr>
      </w:pPr>
    </w:p>
    <w:p w14:paraId="0C66D41C" w14:textId="77777777" w:rsidR="001D4480" w:rsidRPr="00A22E0F" w:rsidRDefault="001D4480">
      <w:pPr>
        <w:rPr>
          <w:rFonts w:cs="Times New Roman"/>
          <w:szCs w:val="24"/>
        </w:rPr>
      </w:pPr>
    </w:p>
    <w:sectPr w:rsidR="001D4480" w:rsidRPr="00A22E0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FDA5B" w14:textId="77777777" w:rsidR="00386EFF" w:rsidRDefault="00386EFF" w:rsidP="00A22E0F">
      <w:pPr>
        <w:spacing w:after="0" w:line="240" w:lineRule="auto"/>
      </w:pPr>
      <w:r>
        <w:separator/>
      </w:r>
    </w:p>
  </w:endnote>
  <w:endnote w:type="continuationSeparator" w:id="0">
    <w:p w14:paraId="56A3CCE1" w14:textId="77777777" w:rsidR="00386EFF" w:rsidRDefault="00386EFF" w:rsidP="00A2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EDB94" w14:textId="77777777" w:rsidR="00386EFF" w:rsidRDefault="00386EFF" w:rsidP="00A22E0F">
      <w:pPr>
        <w:spacing w:after="0" w:line="240" w:lineRule="auto"/>
      </w:pPr>
      <w:r>
        <w:separator/>
      </w:r>
    </w:p>
  </w:footnote>
  <w:footnote w:type="continuationSeparator" w:id="0">
    <w:p w14:paraId="31F399B0" w14:textId="77777777" w:rsidR="00386EFF" w:rsidRDefault="00386EFF" w:rsidP="00A2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A87E2" w14:textId="77777777" w:rsidR="00A22E0F" w:rsidRDefault="00A22E0F">
    <w:pPr>
      <w:pStyle w:val="Header"/>
      <w:jc w:val="right"/>
    </w:pPr>
    <w:r>
      <w:t xml:space="preserve">BUSINESS LETTER   </w:t>
    </w:r>
    <w:sdt>
      <w:sdtPr>
        <w:id w:val="-28696989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72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2CBDBAB" w14:textId="77777777" w:rsidR="00A22E0F" w:rsidRDefault="00A22E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TM2sjA1trQ0NzBX0lEKTi0uzszPAykwrAUADbIo6iwAAAA="/>
  </w:docVars>
  <w:rsids>
    <w:rsidRoot w:val="00603265"/>
    <w:rsid w:val="000376B3"/>
    <w:rsid w:val="00046751"/>
    <w:rsid w:val="00107E67"/>
    <w:rsid w:val="001D4480"/>
    <w:rsid w:val="001F4072"/>
    <w:rsid w:val="00244676"/>
    <w:rsid w:val="00345314"/>
    <w:rsid w:val="00360E93"/>
    <w:rsid w:val="00386EFF"/>
    <w:rsid w:val="003E67FA"/>
    <w:rsid w:val="00455773"/>
    <w:rsid w:val="004B4F09"/>
    <w:rsid w:val="00587FD9"/>
    <w:rsid w:val="00603265"/>
    <w:rsid w:val="006729AC"/>
    <w:rsid w:val="007C6963"/>
    <w:rsid w:val="008176D6"/>
    <w:rsid w:val="00850682"/>
    <w:rsid w:val="008747B8"/>
    <w:rsid w:val="008D2DB2"/>
    <w:rsid w:val="008F5F75"/>
    <w:rsid w:val="0098572B"/>
    <w:rsid w:val="009F1591"/>
    <w:rsid w:val="00A22E0F"/>
    <w:rsid w:val="00AD3260"/>
    <w:rsid w:val="00B872E0"/>
    <w:rsid w:val="00BB08F0"/>
    <w:rsid w:val="00C5371A"/>
    <w:rsid w:val="00C702A4"/>
    <w:rsid w:val="00D65161"/>
    <w:rsid w:val="00F30128"/>
    <w:rsid w:val="00F95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F5C6D"/>
  <w15:chartTrackingRefBased/>
  <w15:docId w15:val="{89DF5100-7447-466A-87C4-25369A0F3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2E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E0F"/>
  </w:style>
  <w:style w:type="paragraph" w:styleId="Footer">
    <w:name w:val="footer"/>
    <w:basedOn w:val="Normal"/>
    <w:link w:val="FooterChar"/>
    <w:uiPriority w:val="99"/>
    <w:unhideWhenUsed/>
    <w:rsid w:val="00A22E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0-10T09:49:00Z</dcterms:created>
  <dcterms:modified xsi:type="dcterms:W3CDTF">2019-10-10T09:49:00Z</dcterms:modified>
</cp:coreProperties>
</file>